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cover-letter"/>
    <w:p>
      <w:pPr>
        <w:pStyle w:val="Heading1"/>
      </w:pPr>
      <w:r>
        <w:t xml:space="preserve">Cover Letter</w:t>
      </w:r>
    </w:p>
    <w:p>
      <w:pPr>
        <w:pStyle w:val="FirstParagraph"/>
      </w:pPr>
      <w:r>
        <w:t xml:space="preserve">Dear [Hiring Manager's Name],</w:t>
      </w:r>
    </w:p>
    <w:p>
      <w:pPr>
        <w:pStyle w:val="BodyText"/>
      </w:pPr>
      <w:r>
        <w:t xml:space="preserve">It is with great enthusiasm that I submit my application for the [Position Title] role at your esteemed organization in South Africa Cape Town. As a dedicated professional with a strong background in [Your Field/Industry], I am eager to contribute my skills and experience to a dynamic team in one of the most vibrant cities in the world. This Cover Letter outlines my qualifications, passion for growth, and why I am particularly drawn to opportunities in South Africa Cape Town.</w:t>
      </w:r>
    </w:p>
    <w:p>
      <w:pPr>
        <w:pStyle w:val="BodyText"/>
      </w:pPr>
      <w:r>
        <w:t xml:space="preserve">My journey as Mason has been defined by a commitment to excellence, adaptability, and a deep appreciation for cultural diversity. Over the years, I have honed my expertise in [specific skills or industries], which aligns closely with the goals of your organization. Whether it is leveraging data-driven strategies, fostering innovative solutions, or building meaningful relationships with stakeholders, I have consistently delivered results that drive progress. However, what truly sets me apart is my ability to thrive in diverse environments and embrace the unique challenges and opportunities of every location I work in.</w:t>
      </w:r>
    </w:p>
    <w:p>
      <w:pPr>
        <w:pStyle w:val="BodyText"/>
      </w:pPr>
      <w:r>
        <w:t xml:space="preserve">South Africa Cape Town holds a special place in my professional aspirations. Known for its breathtaking landscapes, rich cultural heritage, and thriving economy, the city represents a perfect blend of tradition and modernity. As someone who values both personal growth and community impact, I am particularly inspired by the innovative spirit of Cape Town’s business landscape. From cutting-edge technology hubs to sustainable development initiatives, the city offers a unique platform to contribute to meaningful projects that resonate with global and local significance. This is why I am eager to bring my expertise to South Africa Cape Town, where I can collaborate with forward-thinking professionals and make a tangible difference.</w:t>
      </w:r>
    </w:p>
    <w:p>
      <w:pPr>
        <w:pStyle w:val="BodyText"/>
      </w:pPr>
      <w:r>
        <w:t xml:space="preserve">What draws me most to this opportunity is the chance to work in an environment that values creativity, integrity, and collaboration—principles that have guided my career. My experience in [specific role or project] has equipped me with a strong foundation in [relevant skills], which I believe can directly benefit your organization. For instance, my ability to [specific skill or achievement] has consistently led to measurable outcomes, such as [example of success]. These experiences have not only sharpened my technical capabilities but also deepened my understanding of how to navigate complex challenges while maintaining a focus on long-term goals.</w:t>
      </w:r>
    </w:p>
    <w:p>
      <w:pPr>
        <w:pStyle w:val="BodyText"/>
      </w:pPr>
      <w:r>
        <w:t xml:space="preserve">Moreover, I am deeply committed to fostering inclusivity and sustainability—values that are integral to South Africa’s identity. Cape Town, in particular, is a city that embodies these principles through its efforts to balance economic growth with environmental stewardship and social equity. As Mason, I am passionate about contributing to initiatives that promote [specific cause or goal], whether it is through community engagement, eco-friendly practices, or supporting local talent. I believe that businesses have a responsibility to lead by example, and I am excited about the prospect of aligning my work with this mission in South Africa Cape Town.</w:t>
      </w:r>
    </w:p>
    <w:p>
      <w:pPr>
        <w:pStyle w:val="BodyText"/>
      </w:pPr>
      <w:r>
        <w:t xml:space="preserve">One of the key strengths I bring to any organization is my ability to adapt quickly and thrive in fast-paced environments. Having worked across different industries and geographies, I have developed a versatile skill set that allows me to tackle challenges with confidence and creativity. For example, during my time at [Previous Company/Organization], I [specific accomplishment or project]. This experience reinforced the importance of resilience and problem-solving, qualities that I am eager to apply in South Africa Cape Town’s evolving business ecosystem.</w:t>
      </w:r>
    </w:p>
    <w:p>
      <w:pPr>
        <w:pStyle w:val="BodyText"/>
      </w:pPr>
      <w:r>
        <w:t xml:space="preserve">In addition to my professional background, I have a genuine curiosity about South Africa’s culture and history. The city of Cape Town, with its historic landmarks like Table Mountain and Robben Island, serves as a powerful reminder of the country’s resilience and progress. I am keen to immerse myself in this rich heritage while contributing to the city’s future. Whether it is through supporting local businesses, participating in community programs, or simply engaging with the vibrant Cape Town culture, I am committed to making a positive impact.</w:t>
      </w:r>
    </w:p>
    <w:p>
      <w:pPr>
        <w:pStyle w:val="BodyText"/>
      </w:pPr>
      <w:r>
        <w:t xml:space="preserve">As you review my application, I hope you will see not only my qualifications but also my passion for growth and collaboration. South Africa Cape Town represents more than just a location—it is a place of opportunity, innovation, and inspiration. I am confident that my skills, combined with the unique energy of Cape Town’s workforce, can contribute to your organization’s continued success. I would be honored to discuss how my background and vision align with your goals.</w:t>
      </w:r>
    </w:p>
    <w:p>
      <w:pPr>
        <w:pStyle w:val="BodyText"/>
      </w:pPr>
      <w:r>
        <w:t xml:space="preserve">Thank you for considering my application. I look forward to the possibility of contributing to your team in South Africa Cape Town and helping drive meaningful results. Please feel free to contact me at [Your Phone Number] or [Your Email Address] for further information.</w:t>
      </w:r>
    </w:p>
    <w:p>
      <w:pPr>
        <w:pStyle w:val="BodyText"/>
      </w:pPr>
      <w:r>
        <w:t xml:space="preserve">Sincerely,</w:t>
      </w:r>
      <w:r>
        <w:br/>
      </w:r>
      <w:r>
        <w:t xml:space="preserve">Mason</w:t>
      </w:r>
    </w:p>
    <w:p>
      <w:pPr>
        <w:pStyle w:val="BodyText"/>
      </w:pPr>
      <w:r>
        <w:t xml:space="preserve">© 2023 Mason. All rights reser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South Africa Cape Town</dc:title>
  <dc:creator/>
  <dc:language>en</dc:language>
  <cp:keywords/>
  <dcterms:created xsi:type="dcterms:W3CDTF">2026-07-23T22:18:30Z</dcterms:created>
  <dcterms:modified xsi:type="dcterms:W3CDTF">2026-07-23T22:18:30Z</dcterms:modified>
</cp:coreProperties>
</file>

<file path=docProps/custom.xml><?xml version="1.0" encoding="utf-8"?>
<Properties xmlns="http://schemas.openxmlformats.org/officeDocument/2006/custom-properties" xmlns:vt="http://schemas.openxmlformats.org/officeDocument/2006/docPropsVTypes"/>
</file>